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cc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1b0a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376a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943231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e2274b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5-29T18:37:34Z</dcterms:created>
  <dcterms:modified xsi:type="dcterms:W3CDTF">2019-05-29T18:37:34Z</dcterms:modified>
</cp:coreProperties>
</file>